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Rio</w:t>
      </w:r>
      <w:r>
        <w:t xml:space="preserve"> </w:t>
      </w:r>
      <w:r>
        <w:t xml:space="preserve">de</w:t>
      </w:r>
      <w:r>
        <w:t xml:space="preserve"> </w:t>
      </w:r>
      <w:r>
        <w:t xml:space="preserve">Janeiro</w:t>
      </w:r>
    </w:p>
    <w:bookmarkStart w:id="20" w:name="Xf15565ef2da82bacdc56d195edccff5e652d2f6"/>
    <w:p>
      <w:pPr>
        <w:pStyle w:val="Heading1"/>
      </w:pPr>
      <w:r>
        <w:t xml:space="preserve">Internship Application Letter: Paramedic Internship Opportunity in Rio de Janeiro, Brazil</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Organization:</w:t>
      </w:r>
      <w:r>
        <w:t xml:space="preserve"> </w:t>
      </w:r>
      <w:r>
        <w:t xml:space="preserve">SAMU Rio de Janeiro (Sistema Municipal de Atendimento Móvel de Urgência)</w:t>
      </w:r>
      <w:r>
        <w:br/>
      </w:r>
      <w:r>
        <w:rPr>
          <w:bCs/>
          <w:b/>
        </w:rPr>
        <w:t xml:space="preserve">Address:</w:t>
      </w:r>
      <w:r>
        <w:t xml:space="preserve"> </w:t>
      </w:r>
      <w:r>
        <w:t xml:space="preserve">Rua do Carmo, 109 - Centro, Rio de Janeiro - RJ, 20011-905</w:t>
      </w:r>
    </w:p>
    <w:p>
      <w:pPr>
        <w:pStyle w:val="BodyText"/>
      </w:pPr>
      <w:r>
        <w:t xml:space="preserve">Dear Hiring Committee,</w:t>
      </w:r>
    </w:p>
    <w:p>
      <w:pPr>
        <w:pStyle w:val="BodyText"/>
      </w:pPr>
      <w:r>
        <w:t xml:space="preserve">I am writing with profound enthusiasm to submit my application for the Paramedic Internship position within the SAMU system of Rio de Janeiro, Brazil. As a dedicated and highly motivated emergency medical services (EMS) student currently completing my final year of study at the University of São Paulo’s School of Medicine, I have meticulously aligned my academic trajectory and professional aspirations with the urgent needs of Rio de Janeiro’s dynamic urban healthcare landscape. This Internship Application Letter serves as a formal expression of my commitment to contributing meaningfully to Brazil’s premier emergency response network, specifically within the vibrant yet challenging context of Rio de Janeiro.</w:t>
      </w:r>
    </w:p>
    <w:p>
      <w:pPr>
        <w:pStyle w:val="BodyText"/>
      </w:pPr>
      <w:r>
        <w:t xml:space="preserve">My academic foundation is deeply rooted in Brazilian medical protocols and international standards. I have completed rigorous coursework in Advanced Cardiac Life Support (ACLS), Basic Life Support (BLS), Trauma Management, Pediatric Emergency Care, and Disaster Response – all certified by the National Council of Medical Residency (CNRM) in Brazil. Crucially, my studies emphasize the unique demands of large urban centers like Rio de Janeiro, where paramedics must navigate dense populations, complex traffic patterns across iconic neighborhoods like Copacabana and favelas such as Rocinha, and seasonal events including Carnival and New Year’s Eve celebrations. I have also dedicated over 200 hours to clinical rotations at Hospital das Clínicas in São Paulo, mastering patient assessment, airway management, IV therapy, and emergency pharmacology under the supervision of experienced Brazilian paramedics. This hands-on experience has equipped me with the technical proficiency required for immediate deployment in Rio’s high-acuity environments.</w:t>
      </w:r>
    </w:p>
    <w:p>
      <w:pPr>
        <w:pStyle w:val="BodyText"/>
      </w:pPr>
      <w:r>
        <w:t xml:space="preserve">What fuels my passion for pursuing a Paramedic Internship in Rio de Janeiro extends beyond academic rigor; it stems from a deep commitment to addressing critical gaps in emergency care access across Brazil. I have actively researched SAMU Rio’s operations, particularly its innovative use of GPS-optimized dispatch systems and mobile health units that serve remote communities. Having visited the city during medical conferences, I witnessed firsthand the remarkable dedication of local EMS professionals responding to diverse emergencies – from cardiac arrests in tourist hotspots to accidents in mountainous regions like Tijuca Forest. This experience solidified my desire to learn directly from Rio’s leaders in pre-hospital care. I am eager to apply my knowledge of Brazilian protocols (such as the National Emergency System - SNS) while contributing fresh perspectives on data-driven response strategies, which I honed through a university project analyzing EMS response times across six major Brazilian cities.</w:t>
      </w:r>
    </w:p>
    <w:p>
      <w:pPr>
        <w:pStyle w:val="BodyText"/>
      </w:pPr>
      <w:r>
        <w:t xml:space="preserve">My adaptability and cultural sensitivity are paramount assets for success in Rio de Janeiro. While fluent in English (with advanced medical terminology proficiency), I have achieved B2 level Portuguese (CEFR) through intensive study and immersion programs, ensuring seamless communication with patients, colleagues, and the community. I understand that effective paramedicine in Rio requires more than clinical skill; it demands respect for cultural diversity within its 13 million residents. For instance, navigating language barriers in favelas or understanding socio-economic factors affecting health access are as crucial as administering CPR. During a volunteer stint at a community clinic in Salvador, I collaborated with local health agents to provide trauma first aid after an accident, demonstrating my ability to build trust and deliver care in resource-limited settings – skills directly transferable to Rio’s varied emergency contexts.</w:t>
      </w:r>
    </w:p>
    <w:p>
      <w:pPr>
        <w:pStyle w:val="BodyText"/>
      </w:pPr>
      <w:r>
        <w:t xml:space="preserve">I recognize that Rio de Janeiro faces unique challenges: high rates of violence-related trauma, environmental emergencies (e.g., flooding during the rainy season), and overwhelming demand during mass gatherings. My academic focus on crisis management includes a thesis on optimizing EMS coordination during large-scale events – a critical competency for SAMU Rio’s operations. I am prepared to work flexibly across shifts, including nights and weekends, to meet the 24/7 demands of urban emergency services. Furthermore, I actively pursue continuous learning; I recently completed a certification in Mental Health First Aid (MHFA) through the Brazilian Association of Emergency Medicine (ABRAME), recognizing that psychological support is integral to holistic patient care during crises.</w:t>
      </w:r>
    </w:p>
    <w:p>
      <w:pPr>
        <w:pStyle w:val="BodyText"/>
      </w:pPr>
      <w:r>
        <w:t xml:space="preserve">This Internship Application Letter underscores my unwavering dedication to advancing pre-hospital care in Brazil. Rio de Janeiro, as a global city with immense cultural richness and healthcare challenges, represents the ideal environment for me to grow into a skilled Paramedic. I am eager to learn from SAMU Rio’s veteran paramedics while contributing my energy, technical knowledge, and passion for equitable emergency care. My goal is not merely to fulfill an internship requirement but to become a compassionate, competent member of Rio’s life-saving emergency response team – ready to deploy during the next medical crisis on the streets of Copacabana or in the heart of a favela.</w:t>
      </w:r>
    </w:p>
    <w:p>
      <w:pPr>
        <w:pStyle w:val="BodyText"/>
      </w:pPr>
      <w:r>
        <w:t xml:space="preserve">I have attached my resume, academic transcripts, and certification documents for your review. I welcome the opportunity to discuss how my qualifications align with SAMU Rio’s mission and how I can contribute to strengthening emergency medical services across Brazil. Thank you for considering my application. I am available at your earliest convenience for an interview and can be reached via email (email@example.com) or phone (+55 21 XXXX-XXXX).</w:t>
      </w:r>
    </w:p>
    <w:p>
      <w:pPr>
        <w:pStyle w:val="BodyText"/>
      </w:pPr>
      <w:r>
        <w:t xml:space="preserve">With sincere gratitude and professional respect,</w:t>
      </w:r>
    </w:p>
    <w:p>
      <w:pPr>
        <w:pStyle w:val="BodyText"/>
      </w:pPr>
      <w:r>
        <w:rPr>
          <w:bCs/>
          <w:b/>
        </w:rPr>
        <w:t xml:space="preserve">Lucas Silva</w:t>
      </w:r>
      <w:r>
        <w:br/>
      </w:r>
      <w:r>
        <w:t xml:space="preserve">Emergency Medical Services Student</w:t>
      </w:r>
      <w:r>
        <w:br/>
      </w:r>
      <w:r>
        <w:t xml:space="preserve">University of São Paulo School of Medicine</w:t>
      </w:r>
      <w:r>
        <w:br/>
      </w:r>
      <w:r>
        <w:t xml:space="preserve">Rua do Lago, 750 - Butantã, São Paulo - SP, 05508-900</w:t>
      </w:r>
      <w:r>
        <w:br/>
      </w:r>
      <w:r>
        <w:t xml:space="preserve">Email: email@example.com | Phone: +55 11 XXXX-XXXX</w:t>
      </w:r>
    </w:p>
    <w:p>
      <w:pPr>
        <w:pStyle w:val="BodyText"/>
      </w:pPr>
      <w:r>
        <w:rPr>
          <w:iCs/>
          <w:i/>
        </w:rPr>
        <w:t xml:space="preserve">"Obrigado por considerar minha candidatura. Estou ansioso para contribuir com a SAMU Rio de Jane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Rio de Janeiro</dc:title>
  <dc:creator/>
  <dc:language>en</dc:language>
  <cp:keywords/>
  <dcterms:created xsi:type="dcterms:W3CDTF">2026-07-21T10:34:33Z</dcterms:created>
  <dcterms:modified xsi:type="dcterms:W3CDTF">2026-07-21T10:34:33Z</dcterms:modified>
</cp:coreProperties>
</file>

<file path=docProps/custom.xml><?xml version="1.0" encoding="utf-8"?>
<Properties xmlns="http://schemas.openxmlformats.org/officeDocument/2006/custom-properties" xmlns:vt="http://schemas.openxmlformats.org/officeDocument/2006/docPropsVTypes"/>
</file>